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6FD0F" w14:textId="77777777" w:rsidR="00F65B19" w:rsidRDefault="00F65B19" w:rsidP="00EC3F08">
      <w:pPr>
        <w:jc w:val="center"/>
        <w:rPr>
          <w:b/>
          <w:i/>
          <w:sz w:val="28"/>
          <w:szCs w:val="32"/>
        </w:rPr>
      </w:pPr>
    </w:p>
    <w:p w14:paraId="3EFD7E34" w14:textId="77777777" w:rsidR="004A61A9" w:rsidRDefault="004A61A9" w:rsidP="00EC3F08">
      <w:pPr>
        <w:jc w:val="center"/>
        <w:rPr>
          <w:b/>
          <w:i/>
          <w:sz w:val="28"/>
          <w:szCs w:val="32"/>
        </w:rPr>
      </w:pPr>
    </w:p>
    <w:p w14:paraId="0E4A6850" w14:textId="3487A202" w:rsidR="00BB5E62" w:rsidRPr="00DB07DD" w:rsidRDefault="00BB5E62" w:rsidP="00BB5E62">
      <w:pPr>
        <w:jc w:val="both"/>
        <w:rPr>
          <w:b/>
        </w:rPr>
      </w:pPr>
      <w:r w:rsidRPr="00DB07DD">
        <w:rPr>
          <w:b/>
        </w:rPr>
        <w:t>RECOMMENDATION FORM</w:t>
      </w:r>
      <w:r>
        <w:rPr>
          <w:b/>
        </w:rPr>
        <w:t xml:space="preserve"> </w:t>
      </w:r>
    </w:p>
    <w:p w14:paraId="5790826D" w14:textId="77777777" w:rsidR="00BB5E62" w:rsidRPr="00D91F8E" w:rsidRDefault="00BB5E62" w:rsidP="00BB5E62">
      <w:pPr>
        <w:autoSpaceDE w:val="0"/>
        <w:autoSpaceDN w:val="0"/>
        <w:adjustRightInd w:val="0"/>
        <w:rPr>
          <w:bCs/>
          <w:iCs/>
          <w:sz w:val="23"/>
          <w:szCs w:val="23"/>
        </w:rPr>
      </w:pPr>
      <w:r w:rsidRPr="00D91F8E">
        <w:rPr>
          <w:bCs/>
          <w:iCs/>
          <w:sz w:val="23"/>
          <w:szCs w:val="23"/>
        </w:rPr>
        <w:t xml:space="preserve">Please give below your candid assessment of the applicant’s personal and social qualities, achievements, </w:t>
      </w:r>
      <w:proofErr w:type="gramStart"/>
      <w:r w:rsidRPr="00D91F8E">
        <w:rPr>
          <w:bCs/>
          <w:iCs/>
          <w:sz w:val="23"/>
          <w:szCs w:val="23"/>
        </w:rPr>
        <w:t>future plans</w:t>
      </w:r>
      <w:proofErr w:type="gramEnd"/>
      <w:r w:rsidRPr="00D91F8E">
        <w:rPr>
          <w:bCs/>
          <w:iCs/>
          <w:sz w:val="23"/>
          <w:szCs w:val="23"/>
        </w:rPr>
        <w:t xml:space="preserve"> and any other factors relevant to the application for awards from Moremi Initiative. The MILEAD program seek to identify applicants with outstanding leadership records but also with personal qualities that mark them out as potential leaders capable of making significant contributions to society. The Committee attaches great importance to the personal references, and we appreciate the time referees take to provide references and recommendations that are critical to our decision-making. Due to the high volume of applications received, we apologize in advance for our inability to individually acknowledge receipt of references. </w:t>
      </w:r>
    </w:p>
    <w:p w14:paraId="5DE886BB" w14:textId="77777777" w:rsidR="00BB5E62" w:rsidRPr="00DB07DD" w:rsidRDefault="00BB5E62" w:rsidP="00BB5E62">
      <w:pPr>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1"/>
        <w:gridCol w:w="4669"/>
      </w:tblGrid>
      <w:tr w:rsidR="00BB5E62" w:rsidRPr="00DB07DD" w14:paraId="6F42C10F" w14:textId="77777777" w:rsidTr="00E13199">
        <w:tc>
          <w:tcPr>
            <w:tcW w:w="9350" w:type="dxa"/>
            <w:gridSpan w:val="2"/>
          </w:tcPr>
          <w:p w14:paraId="3C85ACCB" w14:textId="77777777" w:rsidR="00BB5E62" w:rsidRPr="005B1925" w:rsidRDefault="00BB5E62" w:rsidP="00336B2E">
            <w:pPr>
              <w:jc w:val="both"/>
              <w:rPr>
                <w:b/>
                <w:sz w:val="22"/>
                <w:szCs w:val="22"/>
              </w:rPr>
            </w:pPr>
            <w:r w:rsidRPr="005B1925">
              <w:rPr>
                <w:b/>
                <w:sz w:val="22"/>
                <w:szCs w:val="22"/>
              </w:rPr>
              <w:t>PARTICIPANT</w:t>
            </w:r>
          </w:p>
        </w:tc>
      </w:tr>
      <w:tr w:rsidR="00BB5E62" w:rsidRPr="00DB07DD" w14:paraId="2946E20F" w14:textId="77777777" w:rsidTr="00E13199">
        <w:tc>
          <w:tcPr>
            <w:tcW w:w="4681" w:type="dxa"/>
          </w:tcPr>
          <w:p w14:paraId="6EF54A11" w14:textId="77777777" w:rsidR="00BB5E62" w:rsidRPr="005B1925" w:rsidRDefault="00BB5E62" w:rsidP="00336B2E">
            <w:pPr>
              <w:jc w:val="both"/>
              <w:rPr>
                <w:sz w:val="22"/>
                <w:szCs w:val="22"/>
              </w:rPr>
            </w:pPr>
            <w:r w:rsidRPr="005B1925">
              <w:rPr>
                <w:sz w:val="22"/>
                <w:szCs w:val="22"/>
              </w:rPr>
              <w:t>Name:</w:t>
            </w:r>
          </w:p>
        </w:tc>
        <w:tc>
          <w:tcPr>
            <w:tcW w:w="4669" w:type="dxa"/>
          </w:tcPr>
          <w:p w14:paraId="5327647D" w14:textId="77777777" w:rsidR="00BB5E62" w:rsidRPr="005B1925" w:rsidRDefault="00BB5E62" w:rsidP="00336B2E">
            <w:pPr>
              <w:jc w:val="both"/>
              <w:rPr>
                <w:sz w:val="22"/>
                <w:szCs w:val="22"/>
              </w:rPr>
            </w:pPr>
            <w:r w:rsidRPr="005B1925">
              <w:rPr>
                <w:sz w:val="22"/>
                <w:szCs w:val="22"/>
              </w:rPr>
              <w:t>EMAIL:</w:t>
            </w:r>
          </w:p>
        </w:tc>
      </w:tr>
      <w:tr w:rsidR="00BB5E62" w:rsidRPr="00DB07DD" w14:paraId="050E3AA0" w14:textId="77777777" w:rsidTr="00E13199">
        <w:tc>
          <w:tcPr>
            <w:tcW w:w="9350" w:type="dxa"/>
            <w:gridSpan w:val="2"/>
          </w:tcPr>
          <w:p w14:paraId="1F5B1A57" w14:textId="77777777" w:rsidR="00BB5E62" w:rsidRPr="005B1925" w:rsidRDefault="00BB5E62" w:rsidP="00336B2E">
            <w:pPr>
              <w:jc w:val="both"/>
              <w:rPr>
                <w:sz w:val="22"/>
                <w:szCs w:val="22"/>
              </w:rPr>
            </w:pPr>
          </w:p>
        </w:tc>
      </w:tr>
      <w:tr w:rsidR="00BB5E62" w:rsidRPr="00DB07DD" w14:paraId="26C0B887" w14:textId="77777777" w:rsidTr="00E13199">
        <w:tc>
          <w:tcPr>
            <w:tcW w:w="9350" w:type="dxa"/>
            <w:gridSpan w:val="2"/>
          </w:tcPr>
          <w:p w14:paraId="0DEBB663" w14:textId="77777777" w:rsidR="00BB5E62" w:rsidRPr="005B1925" w:rsidRDefault="00BB5E62" w:rsidP="00336B2E">
            <w:pPr>
              <w:jc w:val="both"/>
              <w:rPr>
                <w:b/>
                <w:sz w:val="22"/>
                <w:szCs w:val="22"/>
              </w:rPr>
            </w:pPr>
            <w:r w:rsidRPr="005B1925">
              <w:rPr>
                <w:b/>
                <w:sz w:val="22"/>
                <w:szCs w:val="22"/>
              </w:rPr>
              <w:t>RECOMMENDER</w:t>
            </w:r>
          </w:p>
        </w:tc>
      </w:tr>
      <w:tr w:rsidR="00BB5E62" w:rsidRPr="00DB07DD" w14:paraId="58DB3709" w14:textId="77777777" w:rsidTr="00E13199">
        <w:tc>
          <w:tcPr>
            <w:tcW w:w="4681" w:type="dxa"/>
          </w:tcPr>
          <w:p w14:paraId="4A73CE3C" w14:textId="77777777" w:rsidR="00BB5E62" w:rsidRPr="005B1925" w:rsidRDefault="00BB5E62" w:rsidP="00336B2E">
            <w:pPr>
              <w:jc w:val="both"/>
              <w:rPr>
                <w:sz w:val="22"/>
                <w:szCs w:val="22"/>
              </w:rPr>
            </w:pPr>
            <w:r w:rsidRPr="005B1925">
              <w:rPr>
                <w:sz w:val="22"/>
                <w:szCs w:val="22"/>
              </w:rPr>
              <w:t>NAME:</w:t>
            </w:r>
          </w:p>
        </w:tc>
        <w:tc>
          <w:tcPr>
            <w:tcW w:w="4669" w:type="dxa"/>
          </w:tcPr>
          <w:p w14:paraId="57BBC0AB" w14:textId="77777777" w:rsidR="00BB5E62" w:rsidRPr="005B1925" w:rsidRDefault="00BB5E62" w:rsidP="00336B2E">
            <w:pPr>
              <w:jc w:val="both"/>
              <w:rPr>
                <w:sz w:val="22"/>
                <w:szCs w:val="22"/>
              </w:rPr>
            </w:pPr>
            <w:r w:rsidRPr="005B1925">
              <w:rPr>
                <w:sz w:val="22"/>
                <w:szCs w:val="22"/>
              </w:rPr>
              <w:t>TITLE:</w:t>
            </w:r>
          </w:p>
        </w:tc>
      </w:tr>
      <w:tr w:rsidR="00BB5E62" w:rsidRPr="00DB07DD" w14:paraId="338F8B4A" w14:textId="77777777" w:rsidTr="00E13199">
        <w:tc>
          <w:tcPr>
            <w:tcW w:w="9350" w:type="dxa"/>
            <w:gridSpan w:val="2"/>
          </w:tcPr>
          <w:p w14:paraId="6CDB4915" w14:textId="77777777" w:rsidR="00BB5E62" w:rsidRPr="005B1925" w:rsidRDefault="00BB5E62" w:rsidP="00336B2E">
            <w:pPr>
              <w:jc w:val="both"/>
              <w:rPr>
                <w:sz w:val="22"/>
                <w:szCs w:val="22"/>
              </w:rPr>
            </w:pPr>
            <w:r w:rsidRPr="005B1925">
              <w:rPr>
                <w:sz w:val="22"/>
                <w:szCs w:val="22"/>
              </w:rPr>
              <w:t>ORGANIZATION/AFFILIATION</w:t>
            </w:r>
          </w:p>
        </w:tc>
      </w:tr>
      <w:tr w:rsidR="00BB5E62" w:rsidRPr="00DB07DD" w14:paraId="4F0DE82D" w14:textId="77777777" w:rsidTr="00E13199">
        <w:tc>
          <w:tcPr>
            <w:tcW w:w="4681" w:type="dxa"/>
          </w:tcPr>
          <w:p w14:paraId="24DF55A6" w14:textId="77777777" w:rsidR="00BB5E62" w:rsidRPr="005B1925" w:rsidRDefault="00BB5E62" w:rsidP="00336B2E">
            <w:pPr>
              <w:jc w:val="both"/>
              <w:rPr>
                <w:sz w:val="22"/>
                <w:szCs w:val="22"/>
              </w:rPr>
            </w:pPr>
            <w:r>
              <w:rPr>
                <w:sz w:val="22"/>
                <w:szCs w:val="22"/>
              </w:rPr>
              <w:t>PHONE</w:t>
            </w:r>
            <w:r w:rsidRPr="005B1925">
              <w:rPr>
                <w:sz w:val="22"/>
                <w:szCs w:val="22"/>
              </w:rPr>
              <w:t xml:space="preserve">                                         </w:t>
            </w:r>
          </w:p>
        </w:tc>
        <w:tc>
          <w:tcPr>
            <w:tcW w:w="4669" w:type="dxa"/>
          </w:tcPr>
          <w:p w14:paraId="26E58AE3" w14:textId="77777777" w:rsidR="00BB5E62" w:rsidRPr="005B1925" w:rsidRDefault="00BB5E62" w:rsidP="00336B2E">
            <w:pPr>
              <w:jc w:val="both"/>
              <w:rPr>
                <w:sz w:val="22"/>
                <w:szCs w:val="22"/>
              </w:rPr>
            </w:pPr>
            <w:r>
              <w:rPr>
                <w:sz w:val="22"/>
                <w:szCs w:val="22"/>
              </w:rPr>
              <w:t xml:space="preserve">EMAIL: </w:t>
            </w:r>
          </w:p>
        </w:tc>
      </w:tr>
      <w:tr w:rsidR="00BB5E62" w:rsidRPr="00DB07DD" w14:paraId="1691898B" w14:textId="77777777" w:rsidTr="00E13199">
        <w:trPr>
          <w:trHeight w:val="6020"/>
        </w:trPr>
        <w:tc>
          <w:tcPr>
            <w:tcW w:w="9350" w:type="dxa"/>
            <w:gridSpan w:val="2"/>
          </w:tcPr>
          <w:p w14:paraId="13FD4BD6" w14:textId="33ACD737" w:rsidR="00BB5E62" w:rsidRPr="00E13199" w:rsidRDefault="00BB5E62" w:rsidP="00336B2E">
            <w:pPr>
              <w:jc w:val="both"/>
            </w:pPr>
            <w:r w:rsidRPr="00E13199">
              <w:rPr>
                <w:b/>
                <w:bCs/>
              </w:rPr>
              <w:t>Statement of Case for Nomination</w:t>
            </w:r>
            <w:r w:rsidR="00E13199" w:rsidRPr="00E13199">
              <w:t>:</w:t>
            </w:r>
            <w:r w:rsidR="00E13199">
              <w:rPr>
                <w:b/>
                <w:bCs/>
              </w:rPr>
              <w:t xml:space="preserve"> </w:t>
            </w:r>
          </w:p>
          <w:p w14:paraId="77530B8F" w14:textId="77777777" w:rsidR="00BB5E62" w:rsidRPr="00DB07DD" w:rsidRDefault="00BB5E62" w:rsidP="00336B2E">
            <w:pPr>
              <w:jc w:val="both"/>
            </w:pPr>
          </w:p>
          <w:p w14:paraId="47EF5D57" w14:textId="77777777" w:rsidR="00BB5E62" w:rsidRPr="00DB07DD" w:rsidRDefault="00BB5E62" w:rsidP="00336B2E">
            <w:pPr>
              <w:jc w:val="both"/>
            </w:pPr>
          </w:p>
          <w:p w14:paraId="44DCBE21" w14:textId="77777777" w:rsidR="00BB5E62" w:rsidRPr="00DB07DD" w:rsidRDefault="00BB5E62" w:rsidP="00336B2E">
            <w:pPr>
              <w:jc w:val="both"/>
            </w:pPr>
          </w:p>
          <w:p w14:paraId="6376C490" w14:textId="77777777" w:rsidR="00BB5E62" w:rsidRPr="00DB07DD" w:rsidRDefault="00BB5E62" w:rsidP="00336B2E">
            <w:pPr>
              <w:jc w:val="both"/>
            </w:pPr>
          </w:p>
          <w:p w14:paraId="5E5FBA94" w14:textId="77777777" w:rsidR="00BB5E62" w:rsidRPr="00DB07DD" w:rsidRDefault="00BB5E62" w:rsidP="00336B2E">
            <w:pPr>
              <w:jc w:val="both"/>
            </w:pPr>
          </w:p>
          <w:p w14:paraId="198599AF" w14:textId="77777777" w:rsidR="00BB5E62" w:rsidRPr="00DB07DD" w:rsidRDefault="00BB5E62" w:rsidP="00336B2E">
            <w:pPr>
              <w:jc w:val="both"/>
            </w:pPr>
          </w:p>
          <w:p w14:paraId="356580DA" w14:textId="77777777" w:rsidR="00BB5E62" w:rsidRPr="00DB07DD" w:rsidRDefault="00BB5E62" w:rsidP="00336B2E">
            <w:pPr>
              <w:jc w:val="both"/>
            </w:pPr>
          </w:p>
          <w:p w14:paraId="120D0078" w14:textId="77777777" w:rsidR="00BB5E62" w:rsidRPr="00DB07DD" w:rsidRDefault="00BB5E62" w:rsidP="00336B2E">
            <w:pPr>
              <w:jc w:val="both"/>
            </w:pPr>
          </w:p>
          <w:p w14:paraId="17D7A3D5" w14:textId="77777777" w:rsidR="00BB5E62" w:rsidRPr="00DB07DD" w:rsidRDefault="00BB5E62" w:rsidP="00336B2E">
            <w:pPr>
              <w:jc w:val="both"/>
            </w:pPr>
          </w:p>
          <w:p w14:paraId="46B4EA9C" w14:textId="77777777" w:rsidR="00BB5E62" w:rsidRPr="00DB07DD" w:rsidRDefault="00BB5E62" w:rsidP="00336B2E">
            <w:pPr>
              <w:jc w:val="both"/>
            </w:pPr>
          </w:p>
          <w:p w14:paraId="25994069" w14:textId="77777777" w:rsidR="00BB5E62" w:rsidRPr="00DB07DD" w:rsidRDefault="00BB5E62" w:rsidP="00336B2E">
            <w:pPr>
              <w:jc w:val="both"/>
            </w:pPr>
          </w:p>
          <w:p w14:paraId="0348B88A" w14:textId="77777777" w:rsidR="00BB5E62" w:rsidRPr="00DB07DD" w:rsidRDefault="00BB5E62" w:rsidP="00336B2E">
            <w:pPr>
              <w:jc w:val="both"/>
            </w:pPr>
          </w:p>
          <w:p w14:paraId="17DC490C" w14:textId="77777777" w:rsidR="00BB5E62" w:rsidRPr="00DB07DD" w:rsidRDefault="00BB5E62" w:rsidP="00336B2E">
            <w:pPr>
              <w:jc w:val="both"/>
            </w:pPr>
          </w:p>
          <w:p w14:paraId="78EB0CB4" w14:textId="77777777" w:rsidR="00BB5E62" w:rsidRPr="00DB07DD" w:rsidRDefault="00BB5E62" w:rsidP="00336B2E">
            <w:pPr>
              <w:jc w:val="both"/>
            </w:pPr>
          </w:p>
          <w:p w14:paraId="6C5340D6" w14:textId="77777777" w:rsidR="00BB5E62" w:rsidRPr="00DB07DD" w:rsidRDefault="00BB5E62" w:rsidP="00336B2E">
            <w:pPr>
              <w:jc w:val="both"/>
            </w:pPr>
          </w:p>
          <w:p w14:paraId="50EB3DDD" w14:textId="77777777" w:rsidR="00BB5E62" w:rsidRPr="00DB07DD" w:rsidRDefault="00BB5E62" w:rsidP="00336B2E">
            <w:pPr>
              <w:jc w:val="both"/>
            </w:pPr>
          </w:p>
          <w:p w14:paraId="6BB12551" w14:textId="77777777" w:rsidR="00BB5E62" w:rsidRPr="00DB07DD" w:rsidRDefault="00BB5E62" w:rsidP="00336B2E">
            <w:pPr>
              <w:jc w:val="both"/>
            </w:pPr>
          </w:p>
          <w:p w14:paraId="05F1930F" w14:textId="77777777" w:rsidR="00BB5E62" w:rsidRPr="00DB07DD" w:rsidRDefault="00BB5E62" w:rsidP="00336B2E">
            <w:pPr>
              <w:jc w:val="both"/>
            </w:pPr>
          </w:p>
          <w:p w14:paraId="1FA35907" w14:textId="77777777" w:rsidR="00BB5E62" w:rsidRPr="00DB07DD" w:rsidRDefault="00BB5E62" w:rsidP="00336B2E">
            <w:pPr>
              <w:jc w:val="both"/>
            </w:pPr>
          </w:p>
          <w:p w14:paraId="589B2C52" w14:textId="77777777" w:rsidR="00BB5E62" w:rsidRPr="00DB07DD" w:rsidRDefault="00BB5E62" w:rsidP="00336B2E">
            <w:pPr>
              <w:jc w:val="both"/>
            </w:pPr>
          </w:p>
          <w:p w14:paraId="54002A44" w14:textId="77777777" w:rsidR="00BB5E62" w:rsidRDefault="00BB5E62" w:rsidP="00336B2E">
            <w:pPr>
              <w:jc w:val="both"/>
              <w:rPr>
                <w:sz w:val="20"/>
                <w:szCs w:val="20"/>
              </w:rPr>
            </w:pPr>
          </w:p>
          <w:p w14:paraId="256262CC" w14:textId="77777777" w:rsidR="00BB5E62" w:rsidRDefault="00BB5E62" w:rsidP="00336B2E">
            <w:pPr>
              <w:jc w:val="both"/>
              <w:rPr>
                <w:sz w:val="20"/>
                <w:szCs w:val="20"/>
              </w:rPr>
            </w:pPr>
          </w:p>
          <w:p w14:paraId="4A74FBC2" w14:textId="77777777" w:rsidR="00BB5E62" w:rsidRPr="009243AF" w:rsidRDefault="00BB5E62" w:rsidP="00336B2E">
            <w:pPr>
              <w:jc w:val="both"/>
              <w:rPr>
                <w:sz w:val="20"/>
                <w:szCs w:val="20"/>
              </w:rPr>
            </w:pPr>
          </w:p>
          <w:p w14:paraId="41DA95C5" w14:textId="77777777" w:rsidR="00BB5E62" w:rsidRDefault="00BB5E62" w:rsidP="00336B2E">
            <w:pPr>
              <w:jc w:val="both"/>
            </w:pPr>
          </w:p>
          <w:p w14:paraId="79B084E6" w14:textId="08C9281C" w:rsidR="00BB5E62" w:rsidRDefault="00BB5E62" w:rsidP="00336B2E">
            <w:pPr>
              <w:jc w:val="both"/>
            </w:pPr>
          </w:p>
          <w:p w14:paraId="0D0AE498" w14:textId="77777777" w:rsidR="00AF2D3B" w:rsidRDefault="00AF2D3B" w:rsidP="00336B2E">
            <w:pPr>
              <w:jc w:val="both"/>
            </w:pPr>
          </w:p>
          <w:p w14:paraId="1243F8AA" w14:textId="77777777" w:rsidR="00E13199" w:rsidRDefault="00E13199" w:rsidP="00336B2E">
            <w:pPr>
              <w:jc w:val="both"/>
            </w:pPr>
          </w:p>
          <w:p w14:paraId="03E75FB3" w14:textId="77777777" w:rsidR="00BB5E62" w:rsidRPr="00DB07DD" w:rsidRDefault="00BB5E62" w:rsidP="00336B2E">
            <w:pPr>
              <w:jc w:val="both"/>
            </w:pPr>
          </w:p>
          <w:p w14:paraId="5E4EF81E" w14:textId="77777777" w:rsidR="00BB5E62" w:rsidRPr="00DB07DD" w:rsidRDefault="00BB5E62" w:rsidP="00336B2E">
            <w:pPr>
              <w:jc w:val="both"/>
            </w:pPr>
          </w:p>
        </w:tc>
      </w:tr>
    </w:tbl>
    <w:p w14:paraId="68564986" w14:textId="77777777" w:rsidR="00BB5E62" w:rsidRPr="009243AF" w:rsidRDefault="00BB5E62" w:rsidP="00BB5E62">
      <w:pPr>
        <w:rPr>
          <w:rFonts w:eastAsia="Calibri"/>
          <w:sz w:val="20"/>
          <w:szCs w:val="20"/>
        </w:rPr>
      </w:pPr>
    </w:p>
    <w:p w14:paraId="5D9315B1" w14:textId="36557674" w:rsidR="00232CE2" w:rsidRPr="00D3221B" w:rsidRDefault="00BB5E62" w:rsidP="006377B5">
      <w:pPr>
        <w:jc w:val="center"/>
        <w:rPr>
          <w:b/>
          <w:sz w:val="22"/>
          <w:szCs w:val="22"/>
        </w:rPr>
      </w:pPr>
      <w:r w:rsidRPr="00644A06">
        <w:rPr>
          <w:rFonts w:eastAsia="Calibri"/>
          <w:b/>
        </w:rPr>
        <w:t>Submission Deadline</w:t>
      </w:r>
      <w:r w:rsidRPr="00DB07DD">
        <w:rPr>
          <w:rFonts w:eastAsia="Calibri"/>
        </w:rPr>
        <w:t xml:space="preserve">: </w:t>
      </w:r>
      <w:r w:rsidR="00AF2D3B">
        <w:rPr>
          <w:b/>
          <w:bCs/>
          <w:sz w:val="23"/>
          <w:szCs w:val="23"/>
          <w:bdr w:val="single" w:sz="2" w:space="0" w:color="FFFFFF" w:frame="1"/>
        </w:rPr>
        <w:t>Fri</w:t>
      </w:r>
      <w:r w:rsidR="0051487B">
        <w:rPr>
          <w:b/>
          <w:bCs/>
          <w:sz w:val="23"/>
          <w:szCs w:val="23"/>
          <w:bdr w:val="single" w:sz="2" w:space="0" w:color="FFFFFF" w:frame="1"/>
        </w:rPr>
        <w:t>day</w:t>
      </w:r>
      <w:r>
        <w:rPr>
          <w:b/>
          <w:bCs/>
          <w:sz w:val="23"/>
          <w:szCs w:val="23"/>
          <w:bdr w:val="single" w:sz="2" w:space="0" w:color="FFFFFF" w:frame="1"/>
        </w:rPr>
        <w:t xml:space="preserve"> </w:t>
      </w:r>
      <w:r w:rsidR="0051487B">
        <w:rPr>
          <w:b/>
          <w:bCs/>
          <w:sz w:val="23"/>
          <w:szCs w:val="23"/>
          <w:bdr w:val="single" w:sz="2" w:space="0" w:color="FFFFFF" w:frame="1"/>
        </w:rPr>
        <w:t xml:space="preserve">March </w:t>
      </w:r>
      <w:r w:rsidR="000D3B7B">
        <w:rPr>
          <w:b/>
          <w:bCs/>
          <w:sz w:val="23"/>
          <w:szCs w:val="23"/>
          <w:bdr w:val="single" w:sz="2" w:space="0" w:color="FFFFFF" w:frame="1"/>
        </w:rPr>
        <w:t>2</w:t>
      </w:r>
      <w:r w:rsidR="00E244BC">
        <w:rPr>
          <w:b/>
          <w:bCs/>
          <w:sz w:val="23"/>
          <w:szCs w:val="23"/>
          <w:bdr w:val="single" w:sz="2" w:space="0" w:color="FFFFFF" w:frame="1"/>
        </w:rPr>
        <w:t>2</w:t>
      </w:r>
      <w:r w:rsidR="00AF2D3B" w:rsidRPr="0072233B">
        <w:rPr>
          <w:b/>
          <w:bCs/>
          <w:sz w:val="23"/>
          <w:szCs w:val="23"/>
          <w:bdr w:val="single" w:sz="2" w:space="0" w:color="FFFFFF" w:frame="1"/>
        </w:rPr>
        <w:t>, 2024</w:t>
      </w:r>
      <w:r w:rsidR="00AF2D3B">
        <w:rPr>
          <w:b/>
          <w:bCs/>
          <w:sz w:val="23"/>
          <w:szCs w:val="23"/>
          <w:bdr w:val="single" w:sz="2" w:space="0" w:color="FFFFFF" w:frame="1"/>
        </w:rPr>
        <w:t>.</w:t>
      </w:r>
      <w:r>
        <w:rPr>
          <w:b/>
        </w:rPr>
        <w:t xml:space="preserve">                                                           </w:t>
      </w:r>
      <w:r w:rsidR="0051487B">
        <w:rPr>
          <w:b/>
        </w:rPr>
        <w:t xml:space="preserve">   </w:t>
      </w:r>
      <w:r w:rsidR="00AF2D3B">
        <w:rPr>
          <w:b/>
        </w:rPr>
        <w:t xml:space="preserve">         </w:t>
      </w:r>
      <w:r w:rsidR="0051487B">
        <w:rPr>
          <w:b/>
        </w:rPr>
        <w:t xml:space="preserve"> </w:t>
      </w:r>
      <w:r w:rsidRPr="00D3221B">
        <w:rPr>
          <w:b/>
          <w:sz w:val="22"/>
          <w:szCs w:val="22"/>
        </w:rPr>
        <w:t xml:space="preserve">Please Submit All </w:t>
      </w:r>
      <w:r w:rsidR="0051487B">
        <w:rPr>
          <w:b/>
          <w:sz w:val="22"/>
          <w:szCs w:val="22"/>
        </w:rPr>
        <w:t>Documents</w:t>
      </w:r>
      <w:r w:rsidRPr="00D3221B">
        <w:rPr>
          <w:b/>
          <w:sz w:val="22"/>
          <w:szCs w:val="22"/>
        </w:rPr>
        <w:t xml:space="preserve"> to: </w:t>
      </w:r>
      <w:r w:rsidR="00AF2D3B">
        <w:rPr>
          <w:b/>
          <w:sz w:val="22"/>
          <w:szCs w:val="22"/>
        </w:rPr>
        <w:t>Fellows</w:t>
      </w:r>
      <w:r w:rsidRPr="00D3221B">
        <w:rPr>
          <w:b/>
          <w:sz w:val="22"/>
          <w:szCs w:val="22"/>
        </w:rPr>
        <w:t>@moremiinitiative.org</w:t>
      </w:r>
    </w:p>
    <w:sectPr w:rsidR="00232CE2" w:rsidRPr="00D3221B" w:rsidSect="001106B0">
      <w:headerReference w:type="default" r:id="rId8"/>
      <w:footerReference w:type="default" r:id="rId9"/>
      <w:type w:val="continuous"/>
      <w:pgSz w:w="12240" w:h="15840"/>
      <w:pgMar w:top="813" w:right="1440" w:bottom="699" w:left="1440" w:header="450" w:footer="31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F358C" w14:textId="77777777" w:rsidR="001106B0" w:rsidRDefault="001106B0" w:rsidP="000E57F6">
      <w:r>
        <w:separator/>
      </w:r>
    </w:p>
  </w:endnote>
  <w:endnote w:type="continuationSeparator" w:id="0">
    <w:p w14:paraId="085FB5AB" w14:textId="77777777" w:rsidR="001106B0" w:rsidRDefault="001106B0" w:rsidP="000E5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BinnerD">
    <w:altName w:val="Arial Black"/>
    <w:panose1 w:val="020B0604020202020204"/>
    <w:charset w:val="00"/>
    <w:family w:val="swiss"/>
    <w:pitch w:val="variable"/>
    <w:sig w:usb0="00000007" w:usb1="00000000" w:usb2="00000000" w:usb3="00000000" w:csb0="00000011"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367CA" w14:textId="2CBC12B4" w:rsidR="00336B2E" w:rsidRPr="006B5078" w:rsidRDefault="00000000" w:rsidP="00AD347B">
    <w:pPr>
      <w:pStyle w:val="Footer"/>
      <w:tabs>
        <w:tab w:val="clear" w:pos="9360"/>
        <w:tab w:val="left" w:pos="2460"/>
        <w:tab w:val="left" w:pos="8385"/>
      </w:tabs>
      <w:jc w:val="both"/>
      <w:rPr>
        <w:rFonts w:ascii="Palatino" w:hAnsi="Palatino"/>
        <w:sz w:val="20"/>
        <w:szCs w:val="20"/>
      </w:rPr>
    </w:pPr>
    <w:hyperlink r:id="rId1" w:history="1">
      <w:r w:rsidR="00336B2E" w:rsidRPr="006B5078">
        <w:rPr>
          <w:rStyle w:val="Hyperlink"/>
          <w:rFonts w:ascii="Palatino" w:hAnsi="Palatino"/>
          <w:sz w:val="20"/>
          <w:szCs w:val="20"/>
        </w:rPr>
        <w:t>www.moremiinitiative.org</w:t>
      </w:r>
    </w:hyperlink>
    <w:r w:rsidR="00336B2E">
      <w:rPr>
        <w:rFonts w:ascii="Palatino" w:hAnsi="Palatino"/>
        <w:sz w:val="20"/>
        <w:szCs w:val="20"/>
      </w:rPr>
      <w:t xml:space="preserve">      |     </w:t>
    </w:r>
    <w:r w:rsidR="00336B2E" w:rsidRPr="006B5078">
      <w:rPr>
        <w:rFonts w:ascii="Palatino" w:hAnsi="Palatino"/>
        <w:sz w:val="20"/>
        <w:szCs w:val="20"/>
      </w:rPr>
      <w:t xml:space="preserve"> </w:t>
    </w:r>
    <w:r w:rsidR="004B737D">
      <w:rPr>
        <w:rFonts w:ascii="Palatino" w:hAnsi="Palatino"/>
        <w:sz w:val="20"/>
        <w:szCs w:val="20"/>
      </w:rPr>
      <w:t>2023</w:t>
    </w:r>
    <w:r w:rsidR="00336B2E" w:rsidRPr="006B5078">
      <w:rPr>
        <w:rFonts w:ascii="Palatino" w:hAnsi="Palatino"/>
        <w:sz w:val="20"/>
        <w:szCs w:val="20"/>
      </w:rPr>
      <w:t xml:space="preserve"> MILEAD Fellows Program      | </w:t>
    </w:r>
    <w:r w:rsidR="00336B2E">
      <w:rPr>
        <w:rFonts w:ascii="Palatino" w:hAnsi="Palatino"/>
        <w:sz w:val="20"/>
        <w:szCs w:val="20"/>
      </w:rPr>
      <w:t xml:space="preserve"> </w:t>
    </w:r>
    <w:r w:rsidR="00336B2E" w:rsidRPr="006B5078">
      <w:rPr>
        <w:rFonts w:ascii="Palatino" w:hAnsi="Palatino"/>
        <w:sz w:val="20"/>
        <w:szCs w:val="20"/>
      </w:rPr>
      <w:t xml:space="preserve"> Facebook.com/</w:t>
    </w:r>
    <w:proofErr w:type="spellStart"/>
    <w:r w:rsidR="00336B2E" w:rsidRPr="006B5078">
      <w:rPr>
        <w:rFonts w:ascii="Palatino" w:hAnsi="Palatino"/>
        <w:sz w:val="20"/>
        <w:szCs w:val="20"/>
      </w:rPr>
      <w:t>MoremiAfrica</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85909" w14:textId="77777777" w:rsidR="001106B0" w:rsidRDefault="001106B0" w:rsidP="000E57F6">
      <w:r>
        <w:separator/>
      </w:r>
    </w:p>
  </w:footnote>
  <w:footnote w:type="continuationSeparator" w:id="0">
    <w:p w14:paraId="0D2F7529" w14:textId="77777777" w:rsidR="001106B0" w:rsidRDefault="001106B0" w:rsidP="000E5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602F2" w14:textId="2CA1D90A" w:rsidR="00336B2E" w:rsidRPr="006377B5" w:rsidRDefault="00336B2E" w:rsidP="006377B5">
    <w:pPr>
      <w:pStyle w:val="Header"/>
      <w:tabs>
        <w:tab w:val="clear" w:pos="9360"/>
        <w:tab w:val="right" w:pos="9720"/>
      </w:tabs>
      <w:ind w:right="-270"/>
      <w:jc w:val="right"/>
      <w:rPr>
        <w:rFonts w:ascii="Palatino" w:hAnsi="Palatino"/>
        <w:sz w:val="18"/>
        <w:szCs w:val="18"/>
      </w:rPr>
    </w:pPr>
    <w:r>
      <w:rPr>
        <w:rFonts w:ascii="Palatino" w:hAnsi="Palatino"/>
        <w:sz w:val="20"/>
        <w:szCs w:val="20"/>
      </w:rPr>
      <w:t xml:space="preserve">  </w:t>
    </w:r>
    <w:r w:rsidRPr="006377B5">
      <w:rPr>
        <w:rFonts w:ascii="Palatino" w:hAnsi="Palatino"/>
        <w:sz w:val="18"/>
        <w:szCs w:val="18"/>
      </w:rPr>
      <w:t>Moremi Initiative for Women’s Leadership in Afric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72151"/>
    <w:multiLevelType w:val="hybridMultilevel"/>
    <w:tmpl w:val="9926DF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02DB2"/>
    <w:multiLevelType w:val="hybridMultilevel"/>
    <w:tmpl w:val="9C446A58"/>
    <w:lvl w:ilvl="0" w:tplc="04090001">
      <w:start w:val="1"/>
      <w:numFmt w:val="bullet"/>
      <w:lvlText w:val=""/>
      <w:lvlJc w:val="left"/>
      <w:pPr>
        <w:ind w:left="540" w:hanging="360"/>
      </w:pPr>
      <w:rPr>
        <w:rFonts w:ascii="Symbol" w:hAnsi="Symbol" w:hint="default"/>
      </w:rPr>
    </w:lvl>
    <w:lvl w:ilvl="1" w:tplc="FFFFFFFF">
      <w:start w:val="1"/>
      <w:numFmt w:val="bullet"/>
      <w:lvlText w:val=""/>
      <w:lvlJc w:val="left"/>
      <w:pPr>
        <w:ind w:left="1440" w:hanging="360"/>
      </w:pPr>
      <w:rPr>
        <w:rFonts w:ascii="Wingdings" w:hAnsi="Wingdings" w:hint="default"/>
        <w:sz w:val="16"/>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432E15"/>
    <w:multiLevelType w:val="hybridMultilevel"/>
    <w:tmpl w:val="187CCABA"/>
    <w:lvl w:ilvl="0" w:tplc="04090005">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532262"/>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1A15C9A"/>
    <w:multiLevelType w:val="hybridMultilevel"/>
    <w:tmpl w:val="7DEC34EA"/>
    <w:lvl w:ilvl="0" w:tplc="FFFFFFFF">
      <w:start w:val="1"/>
      <w:numFmt w:val="bullet"/>
      <w:lvlText w:val=""/>
      <w:lvlJc w:val="left"/>
      <w:pPr>
        <w:ind w:left="540" w:hanging="360"/>
      </w:pPr>
      <w:rPr>
        <w:rFonts w:ascii="Wingdings" w:hAnsi="Wingdings" w:hint="default"/>
        <w:sz w:val="1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F25B5"/>
    <w:multiLevelType w:val="hybridMultilevel"/>
    <w:tmpl w:val="7BC0097E"/>
    <w:lvl w:ilvl="0" w:tplc="FFFFFFFF">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D60DE"/>
    <w:multiLevelType w:val="hybridMultilevel"/>
    <w:tmpl w:val="BFDE56AA"/>
    <w:lvl w:ilvl="0" w:tplc="FFFFFFFF">
      <w:start w:val="1"/>
      <w:numFmt w:val="bullet"/>
      <w:lvlText w:val=""/>
      <w:lvlJc w:val="left"/>
      <w:pPr>
        <w:ind w:left="720" w:hanging="360"/>
      </w:pPr>
      <w:rPr>
        <w:rFonts w:ascii="Wingdings" w:hAnsi="Wingdings" w:hint="default"/>
        <w:sz w:val="16"/>
      </w:rPr>
    </w:lvl>
    <w:lvl w:ilvl="1" w:tplc="FFFFFFFF">
      <w:start w:val="1"/>
      <w:numFmt w:val="bullet"/>
      <w:lvlText w:val=""/>
      <w:lvlJc w:val="left"/>
      <w:pPr>
        <w:ind w:left="1620" w:hanging="360"/>
      </w:pPr>
      <w:rPr>
        <w:rFonts w:ascii="Wingdings" w:hAnsi="Wingdings" w:hint="default"/>
        <w:sz w:val="16"/>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2E940DEC"/>
    <w:multiLevelType w:val="hybridMultilevel"/>
    <w:tmpl w:val="AA4239F6"/>
    <w:lvl w:ilvl="0" w:tplc="FFFFFFFF">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4F3788"/>
    <w:multiLevelType w:val="hybridMultilevel"/>
    <w:tmpl w:val="8CD65D82"/>
    <w:lvl w:ilvl="0" w:tplc="FFFFFFFF">
      <w:start w:val="1"/>
      <w:numFmt w:val="bullet"/>
      <w:lvlText w:val=""/>
      <w:lvlJc w:val="left"/>
      <w:pPr>
        <w:ind w:left="720" w:hanging="360"/>
      </w:pPr>
      <w:rPr>
        <w:rFonts w:ascii="Wingdings" w:hAnsi="Wingdings"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C54983"/>
    <w:multiLevelType w:val="hybridMultilevel"/>
    <w:tmpl w:val="B93A9F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CC5158"/>
    <w:multiLevelType w:val="hybridMultilevel"/>
    <w:tmpl w:val="C1D247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1D29EA"/>
    <w:multiLevelType w:val="hybridMultilevel"/>
    <w:tmpl w:val="085E4D5E"/>
    <w:lvl w:ilvl="0" w:tplc="FFFFFFFF">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713D6F"/>
    <w:multiLevelType w:val="hybridMultilevel"/>
    <w:tmpl w:val="1ED8A28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63C134A8"/>
    <w:multiLevelType w:val="hybridMultilevel"/>
    <w:tmpl w:val="7A0A5B70"/>
    <w:lvl w:ilvl="0" w:tplc="FFFFFFFF">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C9E48C8"/>
    <w:multiLevelType w:val="hybridMultilevel"/>
    <w:tmpl w:val="E1B0BD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F0F4C"/>
    <w:multiLevelType w:val="hybridMultilevel"/>
    <w:tmpl w:val="103E83F2"/>
    <w:lvl w:ilvl="0" w:tplc="3D848114">
      <w:start w:val="1"/>
      <w:numFmt w:val="decimal"/>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0088874">
    <w:abstractNumId w:val="3"/>
  </w:num>
  <w:num w:numId="2" w16cid:durableId="1109469225">
    <w:abstractNumId w:val="15"/>
  </w:num>
  <w:num w:numId="3" w16cid:durableId="727731514">
    <w:abstractNumId w:val="12"/>
  </w:num>
  <w:num w:numId="4" w16cid:durableId="1273394281">
    <w:abstractNumId w:val="4"/>
  </w:num>
  <w:num w:numId="5" w16cid:durableId="461968880">
    <w:abstractNumId w:val="7"/>
  </w:num>
  <w:num w:numId="6" w16cid:durableId="351079510">
    <w:abstractNumId w:val="6"/>
  </w:num>
  <w:num w:numId="7" w16cid:durableId="1350991092">
    <w:abstractNumId w:val="1"/>
  </w:num>
  <w:num w:numId="8" w16cid:durableId="460463777">
    <w:abstractNumId w:val="5"/>
  </w:num>
  <w:num w:numId="9" w16cid:durableId="1993438420">
    <w:abstractNumId w:val="13"/>
  </w:num>
  <w:num w:numId="10" w16cid:durableId="52967907">
    <w:abstractNumId w:val="8"/>
  </w:num>
  <w:num w:numId="11" w16cid:durableId="1405682594">
    <w:abstractNumId w:val="0"/>
  </w:num>
  <w:num w:numId="12" w16cid:durableId="816532459">
    <w:abstractNumId w:val="11"/>
  </w:num>
  <w:num w:numId="13" w16cid:durableId="373628041">
    <w:abstractNumId w:val="2"/>
  </w:num>
  <w:num w:numId="14" w16cid:durableId="1213663186">
    <w:abstractNumId w:val="10"/>
  </w:num>
  <w:num w:numId="15" w16cid:durableId="96171140">
    <w:abstractNumId w:val="14"/>
  </w:num>
  <w:num w:numId="16" w16cid:durableId="976494171">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NTcwNbAwMbawsDRV0lEKTi0uzszPAykwrAUACSseFCwAAAA="/>
  </w:docVars>
  <w:rsids>
    <w:rsidRoot w:val="003B0F03"/>
    <w:rsid w:val="00001C65"/>
    <w:rsid w:val="0000347D"/>
    <w:rsid w:val="000113F2"/>
    <w:rsid w:val="00014D2F"/>
    <w:rsid w:val="0001625D"/>
    <w:rsid w:val="00017CD1"/>
    <w:rsid w:val="00021170"/>
    <w:rsid w:val="00027E6A"/>
    <w:rsid w:val="0003040F"/>
    <w:rsid w:val="00031411"/>
    <w:rsid w:val="0003486E"/>
    <w:rsid w:val="00047354"/>
    <w:rsid w:val="0006253E"/>
    <w:rsid w:val="000631B2"/>
    <w:rsid w:val="000731D4"/>
    <w:rsid w:val="0008189B"/>
    <w:rsid w:val="00081C01"/>
    <w:rsid w:val="000963EC"/>
    <w:rsid w:val="000A1C1F"/>
    <w:rsid w:val="000A44EF"/>
    <w:rsid w:val="000A5207"/>
    <w:rsid w:val="000A5FB0"/>
    <w:rsid w:val="000D1171"/>
    <w:rsid w:val="000D3B7B"/>
    <w:rsid w:val="000D5C53"/>
    <w:rsid w:val="000D7580"/>
    <w:rsid w:val="000E00FC"/>
    <w:rsid w:val="000E0661"/>
    <w:rsid w:val="000E0F58"/>
    <w:rsid w:val="000E57F6"/>
    <w:rsid w:val="000F0B36"/>
    <w:rsid w:val="000F4699"/>
    <w:rsid w:val="000F635D"/>
    <w:rsid w:val="000F7171"/>
    <w:rsid w:val="00102A77"/>
    <w:rsid w:val="001106B0"/>
    <w:rsid w:val="001137F7"/>
    <w:rsid w:val="00114726"/>
    <w:rsid w:val="00115D02"/>
    <w:rsid w:val="00117198"/>
    <w:rsid w:val="001173DE"/>
    <w:rsid w:val="00125AFA"/>
    <w:rsid w:val="001310D9"/>
    <w:rsid w:val="001314C9"/>
    <w:rsid w:val="00133905"/>
    <w:rsid w:val="00140445"/>
    <w:rsid w:val="00140DF8"/>
    <w:rsid w:val="00143C63"/>
    <w:rsid w:val="001479DB"/>
    <w:rsid w:val="00154B39"/>
    <w:rsid w:val="00155B9C"/>
    <w:rsid w:val="00160D7C"/>
    <w:rsid w:val="00162B86"/>
    <w:rsid w:val="00163A24"/>
    <w:rsid w:val="00163E6A"/>
    <w:rsid w:val="001762E2"/>
    <w:rsid w:val="001806BD"/>
    <w:rsid w:val="00180C51"/>
    <w:rsid w:val="001821E3"/>
    <w:rsid w:val="001827F3"/>
    <w:rsid w:val="001846C4"/>
    <w:rsid w:val="00184A98"/>
    <w:rsid w:val="0019378E"/>
    <w:rsid w:val="001A1AD4"/>
    <w:rsid w:val="001A2DB8"/>
    <w:rsid w:val="001B0F92"/>
    <w:rsid w:val="001B3671"/>
    <w:rsid w:val="001C0A12"/>
    <w:rsid w:val="001C6340"/>
    <w:rsid w:val="001C6DC1"/>
    <w:rsid w:val="001D1977"/>
    <w:rsid w:val="001D2051"/>
    <w:rsid w:val="001D28D8"/>
    <w:rsid w:val="001D38C4"/>
    <w:rsid w:val="001E34E5"/>
    <w:rsid w:val="001E4653"/>
    <w:rsid w:val="001E5711"/>
    <w:rsid w:val="001F125D"/>
    <w:rsid w:val="001F28A8"/>
    <w:rsid w:val="001F3C26"/>
    <w:rsid w:val="001F4749"/>
    <w:rsid w:val="00200E6D"/>
    <w:rsid w:val="00200F22"/>
    <w:rsid w:val="00202EB9"/>
    <w:rsid w:val="00203D09"/>
    <w:rsid w:val="00215128"/>
    <w:rsid w:val="0022409E"/>
    <w:rsid w:val="00232CE2"/>
    <w:rsid w:val="00236478"/>
    <w:rsid w:val="0024229D"/>
    <w:rsid w:val="002606A1"/>
    <w:rsid w:val="0026294B"/>
    <w:rsid w:val="00262EBD"/>
    <w:rsid w:val="00265434"/>
    <w:rsid w:val="002702D0"/>
    <w:rsid w:val="0027245D"/>
    <w:rsid w:val="00275E26"/>
    <w:rsid w:val="002846BE"/>
    <w:rsid w:val="00284921"/>
    <w:rsid w:val="00284C91"/>
    <w:rsid w:val="00292642"/>
    <w:rsid w:val="00292EEB"/>
    <w:rsid w:val="00295CDD"/>
    <w:rsid w:val="002A1172"/>
    <w:rsid w:val="002A237D"/>
    <w:rsid w:val="002A7273"/>
    <w:rsid w:val="002C0A80"/>
    <w:rsid w:val="002C6114"/>
    <w:rsid w:val="002D67E3"/>
    <w:rsid w:val="002D6FA6"/>
    <w:rsid w:val="002D7B62"/>
    <w:rsid w:val="002E27DF"/>
    <w:rsid w:val="002F0636"/>
    <w:rsid w:val="002F0B07"/>
    <w:rsid w:val="002F7A64"/>
    <w:rsid w:val="002F7D43"/>
    <w:rsid w:val="00301D14"/>
    <w:rsid w:val="003058BF"/>
    <w:rsid w:val="00317285"/>
    <w:rsid w:val="003248F9"/>
    <w:rsid w:val="003343F0"/>
    <w:rsid w:val="00334EB9"/>
    <w:rsid w:val="00335C5E"/>
    <w:rsid w:val="00336B2E"/>
    <w:rsid w:val="003418E5"/>
    <w:rsid w:val="0034616A"/>
    <w:rsid w:val="003462BE"/>
    <w:rsid w:val="003554E8"/>
    <w:rsid w:val="00360A3C"/>
    <w:rsid w:val="0036335B"/>
    <w:rsid w:val="00366084"/>
    <w:rsid w:val="00366734"/>
    <w:rsid w:val="003757BA"/>
    <w:rsid w:val="00384EE4"/>
    <w:rsid w:val="00387D4B"/>
    <w:rsid w:val="0039483F"/>
    <w:rsid w:val="003948B0"/>
    <w:rsid w:val="003A5E31"/>
    <w:rsid w:val="003B0F03"/>
    <w:rsid w:val="003B646E"/>
    <w:rsid w:val="003C24A2"/>
    <w:rsid w:val="003C69E7"/>
    <w:rsid w:val="003D2395"/>
    <w:rsid w:val="003E3BD9"/>
    <w:rsid w:val="003E455B"/>
    <w:rsid w:val="003E5C13"/>
    <w:rsid w:val="00402ED5"/>
    <w:rsid w:val="0040541F"/>
    <w:rsid w:val="004068D5"/>
    <w:rsid w:val="0041003B"/>
    <w:rsid w:val="00412BA4"/>
    <w:rsid w:val="00416C92"/>
    <w:rsid w:val="00420D3D"/>
    <w:rsid w:val="00422368"/>
    <w:rsid w:val="00422FE2"/>
    <w:rsid w:val="00426FC8"/>
    <w:rsid w:val="00440ED8"/>
    <w:rsid w:val="00441379"/>
    <w:rsid w:val="004429A9"/>
    <w:rsid w:val="004438E2"/>
    <w:rsid w:val="0044788B"/>
    <w:rsid w:val="00451B51"/>
    <w:rsid w:val="00471241"/>
    <w:rsid w:val="004742D9"/>
    <w:rsid w:val="004818FD"/>
    <w:rsid w:val="0048345A"/>
    <w:rsid w:val="0049617D"/>
    <w:rsid w:val="004A3377"/>
    <w:rsid w:val="004A5843"/>
    <w:rsid w:val="004A61A9"/>
    <w:rsid w:val="004B0C82"/>
    <w:rsid w:val="004B640D"/>
    <w:rsid w:val="004B737D"/>
    <w:rsid w:val="004B76BB"/>
    <w:rsid w:val="004C24DB"/>
    <w:rsid w:val="004D15EA"/>
    <w:rsid w:val="004D2A5C"/>
    <w:rsid w:val="004E1A0C"/>
    <w:rsid w:val="004E553C"/>
    <w:rsid w:val="004E6B4D"/>
    <w:rsid w:val="004F27B9"/>
    <w:rsid w:val="004F4997"/>
    <w:rsid w:val="004F7F0C"/>
    <w:rsid w:val="0050233E"/>
    <w:rsid w:val="005023E9"/>
    <w:rsid w:val="00502A3B"/>
    <w:rsid w:val="0051487B"/>
    <w:rsid w:val="00523E11"/>
    <w:rsid w:val="0053135E"/>
    <w:rsid w:val="00536506"/>
    <w:rsid w:val="005459C5"/>
    <w:rsid w:val="00550A59"/>
    <w:rsid w:val="00553676"/>
    <w:rsid w:val="0055387B"/>
    <w:rsid w:val="00557330"/>
    <w:rsid w:val="005615BC"/>
    <w:rsid w:val="00574B98"/>
    <w:rsid w:val="005826A8"/>
    <w:rsid w:val="00583923"/>
    <w:rsid w:val="00587EC1"/>
    <w:rsid w:val="00592725"/>
    <w:rsid w:val="005A1099"/>
    <w:rsid w:val="005A3C44"/>
    <w:rsid w:val="005A4075"/>
    <w:rsid w:val="005B0497"/>
    <w:rsid w:val="005B1925"/>
    <w:rsid w:val="005B1F22"/>
    <w:rsid w:val="005B622F"/>
    <w:rsid w:val="005B64F0"/>
    <w:rsid w:val="005B6A48"/>
    <w:rsid w:val="005D06A0"/>
    <w:rsid w:val="005D0F63"/>
    <w:rsid w:val="005D250D"/>
    <w:rsid w:val="005D486C"/>
    <w:rsid w:val="005E623B"/>
    <w:rsid w:val="005F2636"/>
    <w:rsid w:val="005F3724"/>
    <w:rsid w:val="005F67E8"/>
    <w:rsid w:val="00600CB8"/>
    <w:rsid w:val="006069BB"/>
    <w:rsid w:val="00614AB7"/>
    <w:rsid w:val="00617E8A"/>
    <w:rsid w:val="00624FDD"/>
    <w:rsid w:val="0063024B"/>
    <w:rsid w:val="006377B5"/>
    <w:rsid w:val="00667C5E"/>
    <w:rsid w:val="0067116B"/>
    <w:rsid w:val="006725B5"/>
    <w:rsid w:val="00673B8F"/>
    <w:rsid w:val="006769FD"/>
    <w:rsid w:val="0068008E"/>
    <w:rsid w:val="0068301C"/>
    <w:rsid w:val="006831F7"/>
    <w:rsid w:val="00687E3E"/>
    <w:rsid w:val="00687FA9"/>
    <w:rsid w:val="00690622"/>
    <w:rsid w:val="00691485"/>
    <w:rsid w:val="00692035"/>
    <w:rsid w:val="00693090"/>
    <w:rsid w:val="006A0B7A"/>
    <w:rsid w:val="006A5BF1"/>
    <w:rsid w:val="006B0CF9"/>
    <w:rsid w:val="006B14A9"/>
    <w:rsid w:val="006B5078"/>
    <w:rsid w:val="006C01EB"/>
    <w:rsid w:val="006C2DF4"/>
    <w:rsid w:val="006D6C37"/>
    <w:rsid w:val="006D7FD2"/>
    <w:rsid w:val="006F0385"/>
    <w:rsid w:val="006F0BC8"/>
    <w:rsid w:val="006F6C25"/>
    <w:rsid w:val="00702B0F"/>
    <w:rsid w:val="00702BBB"/>
    <w:rsid w:val="00703B37"/>
    <w:rsid w:val="00710759"/>
    <w:rsid w:val="007147C9"/>
    <w:rsid w:val="007154CD"/>
    <w:rsid w:val="007161C8"/>
    <w:rsid w:val="00717884"/>
    <w:rsid w:val="00720F35"/>
    <w:rsid w:val="00721507"/>
    <w:rsid w:val="0072233B"/>
    <w:rsid w:val="00722D66"/>
    <w:rsid w:val="007242B3"/>
    <w:rsid w:val="007243D2"/>
    <w:rsid w:val="00733522"/>
    <w:rsid w:val="00752FAC"/>
    <w:rsid w:val="007537F3"/>
    <w:rsid w:val="00762025"/>
    <w:rsid w:val="00773659"/>
    <w:rsid w:val="007753E4"/>
    <w:rsid w:val="00776A48"/>
    <w:rsid w:val="00787C4E"/>
    <w:rsid w:val="0079076E"/>
    <w:rsid w:val="00792C39"/>
    <w:rsid w:val="00797613"/>
    <w:rsid w:val="007A1BEC"/>
    <w:rsid w:val="007B0E27"/>
    <w:rsid w:val="007B29D6"/>
    <w:rsid w:val="007B6383"/>
    <w:rsid w:val="007C3726"/>
    <w:rsid w:val="007C5EE0"/>
    <w:rsid w:val="007D6C7E"/>
    <w:rsid w:val="007E182D"/>
    <w:rsid w:val="007F6516"/>
    <w:rsid w:val="007F6CF2"/>
    <w:rsid w:val="00805DC4"/>
    <w:rsid w:val="00806374"/>
    <w:rsid w:val="008071C8"/>
    <w:rsid w:val="00807F8D"/>
    <w:rsid w:val="00816D46"/>
    <w:rsid w:val="00817FCB"/>
    <w:rsid w:val="0083209F"/>
    <w:rsid w:val="0083216E"/>
    <w:rsid w:val="008337BE"/>
    <w:rsid w:val="0083773A"/>
    <w:rsid w:val="00837940"/>
    <w:rsid w:val="00840BD8"/>
    <w:rsid w:val="008410F7"/>
    <w:rsid w:val="008466AE"/>
    <w:rsid w:val="00853C55"/>
    <w:rsid w:val="008700F5"/>
    <w:rsid w:val="008725B2"/>
    <w:rsid w:val="00874838"/>
    <w:rsid w:val="00885452"/>
    <w:rsid w:val="00885788"/>
    <w:rsid w:val="00885E92"/>
    <w:rsid w:val="008878A7"/>
    <w:rsid w:val="008A1ECC"/>
    <w:rsid w:val="008A75EE"/>
    <w:rsid w:val="008B177C"/>
    <w:rsid w:val="008C0623"/>
    <w:rsid w:val="008C14C2"/>
    <w:rsid w:val="008C1DAE"/>
    <w:rsid w:val="008C49E1"/>
    <w:rsid w:val="008C7D35"/>
    <w:rsid w:val="008D2FAE"/>
    <w:rsid w:val="008D4F73"/>
    <w:rsid w:val="008E46EB"/>
    <w:rsid w:val="008E474B"/>
    <w:rsid w:val="008E7FA5"/>
    <w:rsid w:val="008F5773"/>
    <w:rsid w:val="008F6F07"/>
    <w:rsid w:val="00905EEE"/>
    <w:rsid w:val="00906654"/>
    <w:rsid w:val="009243AF"/>
    <w:rsid w:val="00943A0A"/>
    <w:rsid w:val="00954AD0"/>
    <w:rsid w:val="00964601"/>
    <w:rsid w:val="0096581B"/>
    <w:rsid w:val="00970267"/>
    <w:rsid w:val="00972D26"/>
    <w:rsid w:val="00986A3B"/>
    <w:rsid w:val="00987B46"/>
    <w:rsid w:val="009929D9"/>
    <w:rsid w:val="009936CC"/>
    <w:rsid w:val="00993DB5"/>
    <w:rsid w:val="00994E4D"/>
    <w:rsid w:val="009A1792"/>
    <w:rsid w:val="009A1AA9"/>
    <w:rsid w:val="009A5249"/>
    <w:rsid w:val="009B5C98"/>
    <w:rsid w:val="009B64AE"/>
    <w:rsid w:val="009C0D3F"/>
    <w:rsid w:val="009C144B"/>
    <w:rsid w:val="009C1541"/>
    <w:rsid w:val="009D10D4"/>
    <w:rsid w:val="009F382B"/>
    <w:rsid w:val="009F3E5A"/>
    <w:rsid w:val="00A024A0"/>
    <w:rsid w:val="00A0766D"/>
    <w:rsid w:val="00A13D81"/>
    <w:rsid w:val="00A236A3"/>
    <w:rsid w:val="00A337CB"/>
    <w:rsid w:val="00A463C5"/>
    <w:rsid w:val="00A46F13"/>
    <w:rsid w:val="00A66DBB"/>
    <w:rsid w:val="00A70162"/>
    <w:rsid w:val="00A777CD"/>
    <w:rsid w:val="00A865AF"/>
    <w:rsid w:val="00A96BAA"/>
    <w:rsid w:val="00A97758"/>
    <w:rsid w:val="00AA2D1E"/>
    <w:rsid w:val="00AA7A5E"/>
    <w:rsid w:val="00AB25D4"/>
    <w:rsid w:val="00AB71C9"/>
    <w:rsid w:val="00AC4CEF"/>
    <w:rsid w:val="00AD347B"/>
    <w:rsid w:val="00AD5BCF"/>
    <w:rsid w:val="00AE20AD"/>
    <w:rsid w:val="00AE33E5"/>
    <w:rsid w:val="00AE41B9"/>
    <w:rsid w:val="00AE598D"/>
    <w:rsid w:val="00AE61A1"/>
    <w:rsid w:val="00AF2D3B"/>
    <w:rsid w:val="00AF4EAF"/>
    <w:rsid w:val="00AF76E4"/>
    <w:rsid w:val="00B05CCB"/>
    <w:rsid w:val="00B214E2"/>
    <w:rsid w:val="00B2174E"/>
    <w:rsid w:val="00B2366A"/>
    <w:rsid w:val="00B30CA3"/>
    <w:rsid w:val="00B42E97"/>
    <w:rsid w:val="00B475D2"/>
    <w:rsid w:val="00B60754"/>
    <w:rsid w:val="00B65D11"/>
    <w:rsid w:val="00B7554F"/>
    <w:rsid w:val="00B80453"/>
    <w:rsid w:val="00B808DA"/>
    <w:rsid w:val="00B844CC"/>
    <w:rsid w:val="00B90814"/>
    <w:rsid w:val="00B908EE"/>
    <w:rsid w:val="00B91A25"/>
    <w:rsid w:val="00B95F4F"/>
    <w:rsid w:val="00BA0851"/>
    <w:rsid w:val="00BA467F"/>
    <w:rsid w:val="00BA5CA0"/>
    <w:rsid w:val="00BB093F"/>
    <w:rsid w:val="00BB46FD"/>
    <w:rsid w:val="00BB5E62"/>
    <w:rsid w:val="00BD3DEB"/>
    <w:rsid w:val="00BE3D98"/>
    <w:rsid w:val="00BF3540"/>
    <w:rsid w:val="00C024F3"/>
    <w:rsid w:val="00C10857"/>
    <w:rsid w:val="00C11816"/>
    <w:rsid w:val="00C1559C"/>
    <w:rsid w:val="00C161CD"/>
    <w:rsid w:val="00C22B12"/>
    <w:rsid w:val="00C30685"/>
    <w:rsid w:val="00C36CE1"/>
    <w:rsid w:val="00C37432"/>
    <w:rsid w:val="00C41C02"/>
    <w:rsid w:val="00C47F28"/>
    <w:rsid w:val="00C529E6"/>
    <w:rsid w:val="00C53F89"/>
    <w:rsid w:val="00C54AF3"/>
    <w:rsid w:val="00C61366"/>
    <w:rsid w:val="00C62C1E"/>
    <w:rsid w:val="00C812A4"/>
    <w:rsid w:val="00C9284D"/>
    <w:rsid w:val="00C9521A"/>
    <w:rsid w:val="00C95558"/>
    <w:rsid w:val="00C969F0"/>
    <w:rsid w:val="00C97C66"/>
    <w:rsid w:val="00CA0721"/>
    <w:rsid w:val="00CA0C1F"/>
    <w:rsid w:val="00CB057C"/>
    <w:rsid w:val="00CC1B39"/>
    <w:rsid w:val="00CC2DB7"/>
    <w:rsid w:val="00CC3B0F"/>
    <w:rsid w:val="00CD363D"/>
    <w:rsid w:val="00CE3176"/>
    <w:rsid w:val="00CE3DB9"/>
    <w:rsid w:val="00CF1A30"/>
    <w:rsid w:val="00CF76CA"/>
    <w:rsid w:val="00D06655"/>
    <w:rsid w:val="00D230BC"/>
    <w:rsid w:val="00D242FD"/>
    <w:rsid w:val="00D24866"/>
    <w:rsid w:val="00D27A91"/>
    <w:rsid w:val="00D3221B"/>
    <w:rsid w:val="00D43445"/>
    <w:rsid w:val="00D43A0D"/>
    <w:rsid w:val="00D46478"/>
    <w:rsid w:val="00D50DDD"/>
    <w:rsid w:val="00D51D72"/>
    <w:rsid w:val="00D52430"/>
    <w:rsid w:val="00D5520E"/>
    <w:rsid w:val="00D55871"/>
    <w:rsid w:val="00D57E69"/>
    <w:rsid w:val="00D63786"/>
    <w:rsid w:val="00D7643B"/>
    <w:rsid w:val="00D7652F"/>
    <w:rsid w:val="00D76A8A"/>
    <w:rsid w:val="00D80AD6"/>
    <w:rsid w:val="00D8544C"/>
    <w:rsid w:val="00D876DC"/>
    <w:rsid w:val="00D900A1"/>
    <w:rsid w:val="00D91F8E"/>
    <w:rsid w:val="00D96A4B"/>
    <w:rsid w:val="00DA0FB8"/>
    <w:rsid w:val="00DA4B2C"/>
    <w:rsid w:val="00DB07DD"/>
    <w:rsid w:val="00DB7754"/>
    <w:rsid w:val="00DC0136"/>
    <w:rsid w:val="00DC07C3"/>
    <w:rsid w:val="00DC6F1A"/>
    <w:rsid w:val="00DD1982"/>
    <w:rsid w:val="00DE0CF3"/>
    <w:rsid w:val="00DE48B7"/>
    <w:rsid w:val="00DE4DD5"/>
    <w:rsid w:val="00DF456B"/>
    <w:rsid w:val="00DF76EB"/>
    <w:rsid w:val="00E026CC"/>
    <w:rsid w:val="00E11816"/>
    <w:rsid w:val="00E13199"/>
    <w:rsid w:val="00E23E2B"/>
    <w:rsid w:val="00E244BC"/>
    <w:rsid w:val="00E40935"/>
    <w:rsid w:val="00E447D2"/>
    <w:rsid w:val="00E634E3"/>
    <w:rsid w:val="00E64DF2"/>
    <w:rsid w:val="00E75076"/>
    <w:rsid w:val="00E80844"/>
    <w:rsid w:val="00E80C3E"/>
    <w:rsid w:val="00E834C3"/>
    <w:rsid w:val="00E91A96"/>
    <w:rsid w:val="00E95EB5"/>
    <w:rsid w:val="00E97758"/>
    <w:rsid w:val="00EA6989"/>
    <w:rsid w:val="00EB4CAF"/>
    <w:rsid w:val="00EC0FE9"/>
    <w:rsid w:val="00EC3F08"/>
    <w:rsid w:val="00ED010A"/>
    <w:rsid w:val="00ED687D"/>
    <w:rsid w:val="00EE2673"/>
    <w:rsid w:val="00EF2D14"/>
    <w:rsid w:val="00EF4903"/>
    <w:rsid w:val="00EF6B7D"/>
    <w:rsid w:val="00F071C2"/>
    <w:rsid w:val="00F1029D"/>
    <w:rsid w:val="00F104A7"/>
    <w:rsid w:val="00F1640A"/>
    <w:rsid w:val="00F24832"/>
    <w:rsid w:val="00F2620B"/>
    <w:rsid w:val="00F26435"/>
    <w:rsid w:val="00F320D4"/>
    <w:rsid w:val="00F34645"/>
    <w:rsid w:val="00F367B6"/>
    <w:rsid w:val="00F40CD0"/>
    <w:rsid w:val="00F425C0"/>
    <w:rsid w:val="00F62641"/>
    <w:rsid w:val="00F64D7D"/>
    <w:rsid w:val="00F65134"/>
    <w:rsid w:val="00F65B19"/>
    <w:rsid w:val="00F71AF2"/>
    <w:rsid w:val="00F71C8D"/>
    <w:rsid w:val="00F75618"/>
    <w:rsid w:val="00F92579"/>
    <w:rsid w:val="00FA64D5"/>
    <w:rsid w:val="00FA78FC"/>
    <w:rsid w:val="00FA7FD7"/>
    <w:rsid w:val="00FB10A8"/>
    <w:rsid w:val="00FB6551"/>
    <w:rsid w:val="00FC12FC"/>
    <w:rsid w:val="00FC227A"/>
    <w:rsid w:val="00FC5CED"/>
    <w:rsid w:val="00FC78D8"/>
    <w:rsid w:val="00FD0426"/>
    <w:rsid w:val="00FE1CB0"/>
    <w:rsid w:val="00FE3378"/>
    <w:rsid w:val="00FE3676"/>
    <w:rsid w:val="00FE51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A92C42"/>
  <w15:docId w15:val="{92D64ACC-9163-FE49-AE08-3FD69299C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F03"/>
    <w:rPr>
      <w:rFonts w:ascii="Times New Roman" w:eastAsia="Times New Roman" w:hAnsi="Times New Roman"/>
    </w:rPr>
  </w:style>
  <w:style w:type="paragraph" w:styleId="Heading2">
    <w:name w:val="heading 2"/>
    <w:basedOn w:val="Normal"/>
    <w:next w:val="Normal"/>
    <w:link w:val="Heading2Char"/>
    <w:qFormat/>
    <w:rsid w:val="00EB4CAF"/>
    <w:pPr>
      <w:keepNext/>
      <w:spacing w:line="360" w:lineRule="auto"/>
      <w:ind w:right="-547"/>
      <w:jc w:val="both"/>
      <w:outlineLvl w:val="1"/>
    </w:pPr>
    <w:rPr>
      <w:b/>
      <w:i/>
    </w:rPr>
  </w:style>
  <w:style w:type="paragraph" w:styleId="Heading3">
    <w:name w:val="heading 3"/>
    <w:basedOn w:val="Normal"/>
    <w:next w:val="Normal"/>
    <w:link w:val="Heading3Char"/>
    <w:uiPriority w:val="9"/>
    <w:unhideWhenUsed/>
    <w:qFormat/>
    <w:rsid w:val="00600CB8"/>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qFormat/>
    <w:rsid w:val="00F71C8D"/>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242B3"/>
  </w:style>
  <w:style w:type="character" w:customStyle="1" w:styleId="BodyTextChar">
    <w:name w:val="Body Text Char"/>
    <w:link w:val="BodyText"/>
    <w:rsid w:val="007242B3"/>
    <w:rPr>
      <w:rFonts w:ascii="Times New Roman" w:eastAsia="Times New Roman" w:hAnsi="Times New Roman"/>
      <w:sz w:val="24"/>
    </w:rPr>
  </w:style>
  <w:style w:type="paragraph" w:styleId="BodyTextIndent2">
    <w:name w:val="Body Text Indent 2"/>
    <w:basedOn w:val="Normal"/>
    <w:link w:val="BodyTextIndent2Char"/>
    <w:uiPriority w:val="99"/>
    <w:unhideWhenUsed/>
    <w:rsid w:val="00EB4CAF"/>
    <w:pPr>
      <w:spacing w:after="120" w:line="480" w:lineRule="auto"/>
      <w:ind w:left="360"/>
    </w:pPr>
  </w:style>
  <w:style w:type="character" w:customStyle="1" w:styleId="BodyTextIndent2Char">
    <w:name w:val="Body Text Indent 2 Char"/>
    <w:link w:val="BodyTextIndent2"/>
    <w:uiPriority w:val="99"/>
    <w:rsid w:val="00EB4CAF"/>
    <w:rPr>
      <w:rFonts w:ascii="Times New Roman" w:eastAsia="Times New Roman" w:hAnsi="Times New Roman"/>
    </w:rPr>
  </w:style>
  <w:style w:type="character" w:customStyle="1" w:styleId="Heading2Char">
    <w:name w:val="Heading 2 Char"/>
    <w:link w:val="Heading2"/>
    <w:rsid w:val="00EB4CAF"/>
    <w:rPr>
      <w:rFonts w:ascii="Times New Roman" w:eastAsia="Times New Roman" w:hAnsi="Times New Roman"/>
      <w:b/>
      <w:i/>
      <w:sz w:val="24"/>
      <w:szCs w:val="24"/>
    </w:rPr>
  </w:style>
  <w:style w:type="character" w:customStyle="1" w:styleId="Heading5Char">
    <w:name w:val="Heading 5 Char"/>
    <w:link w:val="Heading5"/>
    <w:uiPriority w:val="9"/>
    <w:semiHidden/>
    <w:rsid w:val="00F71C8D"/>
    <w:rPr>
      <w:rFonts w:ascii="Calibri" w:eastAsia="Times New Roman" w:hAnsi="Calibri" w:cs="Times New Roman"/>
      <w:b/>
      <w:bCs/>
      <w:i/>
      <w:iCs/>
      <w:sz w:val="26"/>
      <w:szCs w:val="26"/>
    </w:rPr>
  </w:style>
  <w:style w:type="character" w:styleId="Hyperlink">
    <w:name w:val="Hyperlink"/>
    <w:rsid w:val="00F71C8D"/>
    <w:rPr>
      <w:color w:val="0000FF"/>
      <w:u w:val="single"/>
    </w:rPr>
  </w:style>
  <w:style w:type="paragraph" w:customStyle="1" w:styleId="TxBrp1">
    <w:name w:val="TxBr_p1"/>
    <w:basedOn w:val="Normal"/>
    <w:rsid w:val="00B95F4F"/>
    <w:pPr>
      <w:widowControl w:val="0"/>
      <w:tabs>
        <w:tab w:val="left" w:pos="6627"/>
      </w:tabs>
      <w:autoSpaceDE w:val="0"/>
      <w:autoSpaceDN w:val="0"/>
      <w:adjustRightInd w:val="0"/>
      <w:spacing w:line="240" w:lineRule="atLeast"/>
      <w:ind w:left="4979"/>
    </w:pPr>
  </w:style>
  <w:style w:type="paragraph" w:styleId="ListParagraph">
    <w:name w:val="List Paragraph"/>
    <w:basedOn w:val="Normal"/>
    <w:link w:val="ListParagraphChar"/>
    <w:uiPriority w:val="34"/>
    <w:qFormat/>
    <w:rsid w:val="00B95F4F"/>
    <w:pPr>
      <w:spacing w:after="200" w:line="276" w:lineRule="auto"/>
      <w:ind w:left="720"/>
      <w:contextualSpacing/>
    </w:pPr>
    <w:rPr>
      <w:rFonts w:ascii="Calibri" w:eastAsia="Calibri" w:hAnsi="Calibri"/>
      <w:sz w:val="22"/>
      <w:szCs w:val="22"/>
    </w:rPr>
  </w:style>
  <w:style w:type="character" w:customStyle="1" w:styleId="textboldm1">
    <w:name w:val="textboldm1"/>
    <w:rsid w:val="00F1640A"/>
    <w:rPr>
      <w:rFonts w:ascii="Verdana" w:hAnsi="Verdana" w:hint="default"/>
      <w:b/>
      <w:bCs/>
      <w:color w:val="333333"/>
      <w:sz w:val="24"/>
      <w:szCs w:val="24"/>
    </w:rPr>
  </w:style>
  <w:style w:type="paragraph" w:styleId="Header">
    <w:name w:val="header"/>
    <w:basedOn w:val="Normal"/>
    <w:link w:val="HeaderChar"/>
    <w:uiPriority w:val="99"/>
    <w:unhideWhenUsed/>
    <w:rsid w:val="000E57F6"/>
    <w:pPr>
      <w:tabs>
        <w:tab w:val="center" w:pos="4680"/>
        <w:tab w:val="right" w:pos="9360"/>
      </w:tabs>
    </w:pPr>
  </w:style>
  <w:style w:type="character" w:customStyle="1" w:styleId="HeaderChar">
    <w:name w:val="Header Char"/>
    <w:link w:val="Header"/>
    <w:uiPriority w:val="99"/>
    <w:rsid w:val="000E57F6"/>
    <w:rPr>
      <w:rFonts w:ascii="Times New Roman" w:eastAsia="Times New Roman" w:hAnsi="Times New Roman"/>
    </w:rPr>
  </w:style>
  <w:style w:type="paragraph" w:styleId="Footer">
    <w:name w:val="footer"/>
    <w:basedOn w:val="Normal"/>
    <w:link w:val="FooterChar"/>
    <w:uiPriority w:val="99"/>
    <w:unhideWhenUsed/>
    <w:rsid w:val="000E57F6"/>
    <w:pPr>
      <w:tabs>
        <w:tab w:val="center" w:pos="4680"/>
        <w:tab w:val="right" w:pos="9360"/>
      </w:tabs>
    </w:pPr>
  </w:style>
  <w:style w:type="character" w:customStyle="1" w:styleId="FooterChar">
    <w:name w:val="Footer Char"/>
    <w:link w:val="Footer"/>
    <w:uiPriority w:val="99"/>
    <w:rsid w:val="000E57F6"/>
    <w:rPr>
      <w:rFonts w:ascii="Times New Roman" w:eastAsia="Times New Roman" w:hAnsi="Times New Roman"/>
    </w:rPr>
  </w:style>
  <w:style w:type="paragraph" w:customStyle="1" w:styleId="OmniPage4">
    <w:name w:val="OmniPage #4"/>
    <w:basedOn w:val="Normal"/>
    <w:rsid w:val="00D63786"/>
    <w:pPr>
      <w:spacing w:line="240" w:lineRule="exact"/>
    </w:pPr>
  </w:style>
  <w:style w:type="table" w:styleId="TableGrid">
    <w:name w:val="Table Grid"/>
    <w:basedOn w:val="TableNormal"/>
    <w:uiPriority w:val="59"/>
    <w:rsid w:val="00905E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QuickFormat1">
    <w:name w:val="QuickFormat1"/>
    <w:rsid w:val="00EC3F08"/>
    <w:rPr>
      <w:rFonts w:ascii="BinnerD" w:hAnsi="BinnerD"/>
      <w:b/>
      <w:i/>
      <w:color w:val="000000"/>
      <w:sz w:val="34"/>
    </w:rPr>
  </w:style>
  <w:style w:type="paragraph" w:styleId="BalloonText">
    <w:name w:val="Balloon Text"/>
    <w:basedOn w:val="Normal"/>
    <w:semiHidden/>
    <w:rsid w:val="00D46478"/>
    <w:rPr>
      <w:rFonts w:ascii="Tahoma" w:hAnsi="Tahoma" w:cs="Tahoma"/>
      <w:sz w:val="16"/>
      <w:szCs w:val="16"/>
    </w:rPr>
  </w:style>
  <w:style w:type="paragraph" w:styleId="NormalWeb">
    <w:name w:val="Normal (Web)"/>
    <w:basedOn w:val="Normal"/>
    <w:uiPriority w:val="99"/>
    <w:unhideWhenUsed/>
    <w:rsid w:val="004E6B4D"/>
    <w:pPr>
      <w:spacing w:before="100" w:beforeAutospacing="1" w:after="100" w:afterAutospacing="1"/>
    </w:pPr>
  </w:style>
  <w:style w:type="character" w:customStyle="1" w:styleId="as1">
    <w:name w:val="as1"/>
    <w:basedOn w:val="DefaultParagraphFont"/>
    <w:rsid w:val="004E6B4D"/>
  </w:style>
  <w:style w:type="character" w:styleId="Emphasis">
    <w:name w:val="Emphasis"/>
    <w:uiPriority w:val="20"/>
    <w:qFormat/>
    <w:rsid w:val="006069BB"/>
    <w:rPr>
      <w:i/>
      <w:iCs/>
    </w:rPr>
  </w:style>
  <w:style w:type="character" w:customStyle="1" w:styleId="apple-style-span">
    <w:name w:val="apple-style-span"/>
    <w:basedOn w:val="DefaultParagraphFont"/>
    <w:rsid w:val="004F4997"/>
  </w:style>
  <w:style w:type="character" w:customStyle="1" w:styleId="apple-converted-space">
    <w:name w:val="apple-converted-space"/>
    <w:basedOn w:val="DefaultParagraphFont"/>
    <w:rsid w:val="004F4997"/>
  </w:style>
  <w:style w:type="character" w:styleId="Strong">
    <w:name w:val="Strong"/>
    <w:uiPriority w:val="22"/>
    <w:qFormat/>
    <w:rsid w:val="00184A98"/>
    <w:rPr>
      <w:b/>
      <w:bCs/>
    </w:rPr>
  </w:style>
  <w:style w:type="character" w:styleId="FollowedHyperlink">
    <w:name w:val="FollowedHyperlink"/>
    <w:basedOn w:val="DefaultParagraphFont"/>
    <w:uiPriority w:val="99"/>
    <w:semiHidden/>
    <w:unhideWhenUsed/>
    <w:rsid w:val="001D1977"/>
    <w:rPr>
      <w:color w:val="800080" w:themeColor="followedHyperlink"/>
      <w:u w:val="single"/>
    </w:rPr>
  </w:style>
  <w:style w:type="character" w:customStyle="1" w:styleId="Heading3Char">
    <w:name w:val="Heading 3 Char"/>
    <w:basedOn w:val="DefaultParagraphFont"/>
    <w:link w:val="Heading3"/>
    <w:uiPriority w:val="9"/>
    <w:rsid w:val="00600CB8"/>
    <w:rPr>
      <w:rFonts w:asciiTheme="majorHAnsi" w:eastAsiaTheme="majorEastAsia" w:hAnsiTheme="majorHAnsi" w:cstheme="majorBidi"/>
      <w:b/>
      <w:bCs/>
      <w:color w:val="4F81BD" w:themeColor="accent1"/>
    </w:rPr>
  </w:style>
  <w:style w:type="character" w:customStyle="1" w:styleId="ListParagraphChar">
    <w:name w:val="List Paragraph Char"/>
    <w:link w:val="ListParagraph"/>
    <w:uiPriority w:val="34"/>
    <w:locked/>
    <w:rsid w:val="00D55871"/>
    <w:rPr>
      <w:sz w:val="22"/>
      <w:szCs w:val="22"/>
    </w:rPr>
  </w:style>
  <w:style w:type="paragraph" w:styleId="Title">
    <w:name w:val="Title"/>
    <w:basedOn w:val="Normal"/>
    <w:next w:val="Normal"/>
    <w:link w:val="TitleChar"/>
    <w:uiPriority w:val="10"/>
    <w:qFormat/>
    <w:rsid w:val="00557330"/>
    <w:pPr>
      <w:pBdr>
        <w:bottom w:val="single" w:sz="8" w:space="4" w:color="4F81BD"/>
      </w:pBdr>
      <w:spacing w:after="300"/>
      <w:ind w:right="465"/>
      <w:contextualSpacing/>
      <w:jc w:val="both"/>
    </w:pPr>
    <w:rPr>
      <w:rFonts w:ascii="Cambria" w:eastAsia="MS Gothic" w:hAnsi="Cambria"/>
      <w:bCs/>
      <w:color w:val="17365D"/>
      <w:spacing w:val="5"/>
      <w:kern w:val="28"/>
      <w:sz w:val="52"/>
      <w:szCs w:val="52"/>
      <w:lang w:val="x-none" w:eastAsia="x-none"/>
    </w:rPr>
  </w:style>
  <w:style w:type="character" w:customStyle="1" w:styleId="TitleChar">
    <w:name w:val="Title Char"/>
    <w:basedOn w:val="DefaultParagraphFont"/>
    <w:link w:val="Title"/>
    <w:uiPriority w:val="10"/>
    <w:rsid w:val="00557330"/>
    <w:rPr>
      <w:rFonts w:ascii="Cambria" w:eastAsia="MS Gothic" w:hAnsi="Cambria"/>
      <w:bCs/>
      <w:color w:val="17365D"/>
      <w:spacing w:val="5"/>
      <w:kern w:val="28"/>
      <w:sz w:val="52"/>
      <w:szCs w:val="52"/>
      <w:lang w:val="x-none" w:eastAsia="x-none"/>
    </w:rPr>
  </w:style>
  <w:style w:type="character" w:styleId="UnresolvedMention">
    <w:name w:val="Unresolved Mention"/>
    <w:basedOn w:val="DefaultParagraphFont"/>
    <w:uiPriority w:val="99"/>
    <w:semiHidden/>
    <w:unhideWhenUsed/>
    <w:rsid w:val="00FC78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805792">
      <w:bodyDiv w:val="1"/>
      <w:marLeft w:val="0"/>
      <w:marRight w:val="0"/>
      <w:marTop w:val="0"/>
      <w:marBottom w:val="0"/>
      <w:divBdr>
        <w:top w:val="none" w:sz="0" w:space="0" w:color="auto"/>
        <w:left w:val="none" w:sz="0" w:space="0" w:color="auto"/>
        <w:bottom w:val="none" w:sz="0" w:space="0" w:color="auto"/>
        <w:right w:val="none" w:sz="0" w:space="0" w:color="auto"/>
      </w:divBdr>
    </w:div>
    <w:div w:id="333382816">
      <w:bodyDiv w:val="1"/>
      <w:marLeft w:val="0"/>
      <w:marRight w:val="0"/>
      <w:marTop w:val="0"/>
      <w:marBottom w:val="0"/>
      <w:divBdr>
        <w:top w:val="none" w:sz="0" w:space="0" w:color="auto"/>
        <w:left w:val="none" w:sz="0" w:space="0" w:color="auto"/>
        <w:bottom w:val="none" w:sz="0" w:space="0" w:color="auto"/>
        <w:right w:val="none" w:sz="0" w:space="0" w:color="auto"/>
      </w:divBdr>
    </w:div>
    <w:div w:id="1610622752">
      <w:bodyDiv w:val="1"/>
      <w:marLeft w:val="0"/>
      <w:marRight w:val="0"/>
      <w:marTop w:val="0"/>
      <w:marBottom w:val="0"/>
      <w:divBdr>
        <w:top w:val="none" w:sz="0" w:space="0" w:color="auto"/>
        <w:left w:val="none" w:sz="0" w:space="0" w:color="auto"/>
        <w:bottom w:val="none" w:sz="0" w:space="0" w:color="auto"/>
        <w:right w:val="none" w:sz="0" w:space="0" w:color="auto"/>
      </w:divBdr>
    </w:div>
    <w:div w:id="1631742522">
      <w:bodyDiv w:val="1"/>
      <w:marLeft w:val="0"/>
      <w:marRight w:val="0"/>
      <w:marTop w:val="0"/>
      <w:marBottom w:val="0"/>
      <w:divBdr>
        <w:top w:val="none" w:sz="0" w:space="0" w:color="auto"/>
        <w:left w:val="none" w:sz="0" w:space="0" w:color="auto"/>
        <w:bottom w:val="none" w:sz="0" w:space="0" w:color="auto"/>
        <w:right w:val="none" w:sz="0" w:space="0" w:color="auto"/>
      </w:divBdr>
    </w:div>
    <w:div w:id="1681469093">
      <w:bodyDiv w:val="1"/>
      <w:marLeft w:val="0"/>
      <w:marRight w:val="0"/>
      <w:marTop w:val="0"/>
      <w:marBottom w:val="0"/>
      <w:divBdr>
        <w:top w:val="none" w:sz="0" w:space="0" w:color="auto"/>
        <w:left w:val="none" w:sz="0" w:space="0" w:color="auto"/>
        <w:bottom w:val="none" w:sz="0" w:space="0" w:color="auto"/>
        <w:right w:val="none" w:sz="0" w:space="0" w:color="auto"/>
      </w:divBdr>
    </w:div>
    <w:div w:id="199564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moremi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E6C6E9-5C19-8546-AD60-F78244029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OREMI INITIATIVE FOR WOMEN’S LEADERSHIP IN AFRICA:</vt:lpstr>
    </vt:vector>
  </TitlesOfParts>
  <Company>Toshiba</Company>
  <LinksUpToDate>false</LinksUpToDate>
  <CharactersWithSpaces>1153</CharactersWithSpaces>
  <SharedDoc>false</SharedDoc>
  <HLinks>
    <vt:vector size="72" baseType="variant">
      <vt:variant>
        <vt:i4>4259916</vt:i4>
      </vt:variant>
      <vt:variant>
        <vt:i4>33</vt:i4>
      </vt:variant>
      <vt:variant>
        <vt:i4>0</vt:i4>
      </vt:variant>
      <vt:variant>
        <vt:i4>5</vt:i4>
      </vt:variant>
      <vt:variant>
        <vt:lpwstr>http://www.moremiinitiative.org/</vt:lpwstr>
      </vt:variant>
      <vt:variant>
        <vt:lpwstr/>
      </vt:variant>
      <vt:variant>
        <vt:i4>720962</vt:i4>
      </vt:variant>
      <vt:variant>
        <vt:i4>30</vt:i4>
      </vt:variant>
      <vt:variant>
        <vt:i4>0</vt:i4>
      </vt:variant>
      <vt:variant>
        <vt:i4>5</vt:i4>
      </vt:variant>
      <vt:variant>
        <vt:lpwstr>http://www.moremiinitiative.org/milead-fellow-summer.php</vt:lpwstr>
      </vt:variant>
      <vt:variant>
        <vt:lpwstr/>
      </vt:variant>
      <vt:variant>
        <vt:i4>720962</vt:i4>
      </vt:variant>
      <vt:variant>
        <vt:i4>27</vt:i4>
      </vt:variant>
      <vt:variant>
        <vt:i4>0</vt:i4>
      </vt:variant>
      <vt:variant>
        <vt:i4>5</vt:i4>
      </vt:variant>
      <vt:variant>
        <vt:lpwstr>http://www.moremiinitiative.org/milead-fellow-summer.php</vt:lpwstr>
      </vt:variant>
      <vt:variant>
        <vt:lpwstr/>
      </vt:variant>
      <vt:variant>
        <vt:i4>720962</vt:i4>
      </vt:variant>
      <vt:variant>
        <vt:i4>24</vt:i4>
      </vt:variant>
      <vt:variant>
        <vt:i4>0</vt:i4>
      </vt:variant>
      <vt:variant>
        <vt:i4>5</vt:i4>
      </vt:variant>
      <vt:variant>
        <vt:lpwstr>http://www.moremiinitiative.org/milead-fellow-summer.php</vt:lpwstr>
      </vt:variant>
      <vt:variant>
        <vt:lpwstr/>
      </vt:variant>
      <vt:variant>
        <vt:i4>3211278</vt:i4>
      </vt:variant>
      <vt:variant>
        <vt:i4>21</vt:i4>
      </vt:variant>
      <vt:variant>
        <vt:i4>0</vt:i4>
      </vt:variant>
      <vt:variant>
        <vt:i4>5</vt:i4>
      </vt:variant>
      <vt:variant>
        <vt:lpwstr>mailto:info@moremiinitiative.org</vt:lpwstr>
      </vt:variant>
      <vt:variant>
        <vt:lpwstr/>
      </vt:variant>
      <vt:variant>
        <vt:i4>6619214</vt:i4>
      </vt:variant>
      <vt:variant>
        <vt:i4>18</vt:i4>
      </vt:variant>
      <vt:variant>
        <vt:i4>0</vt:i4>
      </vt:variant>
      <vt:variant>
        <vt:i4>5</vt:i4>
      </vt:variant>
      <vt:variant>
        <vt:lpwstr>mailto:info@moremiinitiatives.org</vt:lpwstr>
      </vt:variant>
      <vt:variant>
        <vt:lpwstr/>
      </vt:variant>
      <vt:variant>
        <vt:i4>6619214</vt:i4>
      </vt:variant>
      <vt:variant>
        <vt:i4>15</vt:i4>
      </vt:variant>
      <vt:variant>
        <vt:i4>0</vt:i4>
      </vt:variant>
      <vt:variant>
        <vt:i4>5</vt:i4>
      </vt:variant>
      <vt:variant>
        <vt:lpwstr>mailto:info@moremiinitiatives.org</vt:lpwstr>
      </vt:variant>
      <vt:variant>
        <vt:lpwstr/>
      </vt:variant>
      <vt:variant>
        <vt:i4>720962</vt:i4>
      </vt:variant>
      <vt:variant>
        <vt:i4>12</vt:i4>
      </vt:variant>
      <vt:variant>
        <vt:i4>0</vt:i4>
      </vt:variant>
      <vt:variant>
        <vt:i4>5</vt:i4>
      </vt:variant>
      <vt:variant>
        <vt:lpwstr>http://www.moremiinitiative.org/milead-fellow-summer.php</vt:lpwstr>
      </vt:variant>
      <vt:variant>
        <vt:lpwstr/>
      </vt:variant>
      <vt:variant>
        <vt:i4>720962</vt:i4>
      </vt:variant>
      <vt:variant>
        <vt:i4>9</vt:i4>
      </vt:variant>
      <vt:variant>
        <vt:i4>0</vt:i4>
      </vt:variant>
      <vt:variant>
        <vt:i4>5</vt:i4>
      </vt:variant>
      <vt:variant>
        <vt:lpwstr>http://www.moremiinitiative.org/milead-fellow-summer.php</vt:lpwstr>
      </vt:variant>
      <vt:variant>
        <vt:lpwstr/>
      </vt:variant>
      <vt:variant>
        <vt:i4>6619214</vt:i4>
      </vt:variant>
      <vt:variant>
        <vt:i4>6</vt:i4>
      </vt:variant>
      <vt:variant>
        <vt:i4>0</vt:i4>
      </vt:variant>
      <vt:variant>
        <vt:i4>5</vt:i4>
      </vt:variant>
      <vt:variant>
        <vt:lpwstr>mailto:info@moremiinitiatives.org</vt:lpwstr>
      </vt:variant>
      <vt:variant>
        <vt:lpwstr/>
      </vt:variant>
      <vt:variant>
        <vt:i4>720962</vt:i4>
      </vt:variant>
      <vt:variant>
        <vt:i4>3</vt:i4>
      </vt:variant>
      <vt:variant>
        <vt:i4>0</vt:i4>
      </vt:variant>
      <vt:variant>
        <vt:i4>5</vt:i4>
      </vt:variant>
      <vt:variant>
        <vt:lpwstr>http://www.moremiinitiative.org/milead-fellow-summer.php</vt:lpwstr>
      </vt:variant>
      <vt:variant>
        <vt:lpwstr/>
      </vt:variant>
      <vt:variant>
        <vt:i4>720962</vt:i4>
      </vt:variant>
      <vt:variant>
        <vt:i4>0</vt:i4>
      </vt:variant>
      <vt:variant>
        <vt:i4>0</vt:i4>
      </vt:variant>
      <vt:variant>
        <vt:i4>5</vt:i4>
      </vt:variant>
      <vt:variant>
        <vt:lpwstr>http://www.moremiinitiative.org/milead-fellow-summer.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MI INITIATIVE FOR WOMEN’S LEADERSHIP IN AFRICA:</dc:title>
  <dc:subject/>
  <dc:creator>moremi initiative</dc:creator>
  <cp:keywords/>
  <dc:description/>
  <cp:lastModifiedBy>Matilda Idun-Donkor</cp:lastModifiedBy>
  <cp:revision>2</cp:revision>
  <dcterms:created xsi:type="dcterms:W3CDTF">2024-02-17T09:51:00Z</dcterms:created>
  <dcterms:modified xsi:type="dcterms:W3CDTF">2024-02-17T09:51:00Z</dcterms:modified>
</cp:coreProperties>
</file>